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3361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9"/>
        <w:gridCol w:w="1765"/>
        <w:gridCol w:w="1636"/>
        <w:gridCol w:w="1636"/>
        <w:gridCol w:w="1634"/>
      </w:tblGrid>
      <w:tr w:rsidR="0065611F" w:rsidTr="00744829">
        <w:trPr>
          <w:trHeight w:val="1403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left="906"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5611F" w:rsidRDefault="00744829" w:rsidP="00797B89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When you talk to someone from another country what is the most difficult thing?</w:t>
            </w: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744829">
        <w:trPr>
          <w:trHeight w:val="1398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797B89">
            <w:pPr>
              <w:widowControl w:val="0"/>
              <w:autoSpaceDE w:val="0"/>
              <w:autoSpaceDN w:val="0"/>
              <w:adjustRightInd w:val="0"/>
              <w:spacing w:before="100" w:after="0" w:line="240" w:lineRule="auto"/>
              <w:ind w:right="-20"/>
              <w:rPr>
                <w:rFonts w:ascii="Arial" w:hAnsi="Arial" w:cs="Arial"/>
                <w:b/>
                <w:bCs/>
              </w:rPr>
            </w:pPr>
          </w:p>
          <w:p w:rsidR="00744829" w:rsidRPr="00797B89" w:rsidRDefault="00744829" w:rsidP="00797B89">
            <w:pPr>
              <w:widowControl w:val="0"/>
              <w:autoSpaceDE w:val="0"/>
              <w:autoSpaceDN w:val="0"/>
              <w:adjustRightInd w:val="0"/>
              <w:spacing w:before="100" w:after="0" w:line="240" w:lineRule="auto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</w:rPr>
              <w:t>Which accent is the most difficult for you to understand? Why?</w:t>
            </w: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744829">
        <w:trPr>
          <w:trHeight w:val="1130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744829" w:rsidP="00797B89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 xml:space="preserve">Are you nervous when you </w:t>
            </w:r>
            <w:proofErr w:type="gramStart"/>
            <w:r>
              <w:rPr>
                <w:rFonts w:ascii="Arial" w:hAnsi="Arial" w:cs="Arial"/>
                <w:b/>
                <w:bCs/>
              </w:rPr>
              <w:t>have to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talk English to a native speaker? </w:t>
            </w:r>
            <w:r w:rsidR="00EF6332">
              <w:rPr>
                <w:rFonts w:ascii="Arial" w:hAnsi="Arial" w:cs="Arial"/>
                <w:b/>
                <w:bCs/>
              </w:rPr>
              <w:t>Why?</w:t>
            </w: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744829">
        <w:trPr>
          <w:trHeight w:val="976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4829" w:rsidRDefault="00744829" w:rsidP="00797B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Arial" w:hAnsi="Arial" w:cs="Arial"/>
                <w:b/>
                <w:bCs/>
              </w:rPr>
            </w:pPr>
          </w:p>
          <w:p w:rsidR="0065611F" w:rsidRDefault="00744829" w:rsidP="00797B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re you nervous when you </w:t>
            </w:r>
            <w:proofErr w:type="gramStart"/>
            <w:r>
              <w:rPr>
                <w:rFonts w:ascii="Arial" w:hAnsi="Arial" w:cs="Arial"/>
                <w:b/>
                <w:bCs/>
              </w:rPr>
              <w:t>have to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talk in English with a non-native speaker?</w:t>
            </w:r>
            <w:r w:rsidR="00EF6332">
              <w:rPr>
                <w:rFonts w:ascii="Arial" w:hAnsi="Arial" w:cs="Arial"/>
                <w:b/>
                <w:bCs/>
              </w:rPr>
              <w:t xml:space="preserve"> Why?</w:t>
            </w:r>
          </w:p>
          <w:p w:rsidR="00744829" w:rsidRDefault="00744829" w:rsidP="00797B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744829">
        <w:trPr>
          <w:trHeight w:val="701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4829" w:rsidRDefault="00744829" w:rsidP="00797B8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Arial" w:hAnsi="Arial" w:cs="Arial"/>
                <w:b/>
                <w:bCs/>
              </w:rPr>
            </w:pPr>
          </w:p>
          <w:p w:rsidR="0065611F" w:rsidRDefault="00744829" w:rsidP="00797B8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hat do you usually do if someone can’t understand what you are saying?</w:t>
            </w:r>
          </w:p>
          <w:p w:rsidR="00744829" w:rsidRDefault="00744829" w:rsidP="00797B8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744829">
        <w:trPr>
          <w:trHeight w:val="1122"/>
        </w:trPr>
        <w:tc>
          <w:tcPr>
            <w:tcW w:w="1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left="996"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0B2A6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0BE0" w:rsidRDefault="00EF6332" w:rsidP="007B752F">
      <w:pPr>
        <w:tabs>
          <w:tab w:val="left" w:pos="7185"/>
        </w:tabs>
      </w:pPr>
      <w:r>
        <w:rPr>
          <w:lang w:val="en-C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-1.5pt;margin-top:-30pt;width:286.35pt;height:107pt;z-index:251660288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">
            <v:textbox>
              <w:txbxContent>
                <w:p w:rsidR="0065611F" w:rsidRDefault="00EF6332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Communicating in English</w:t>
                  </w:r>
                </w:p>
                <w:p w:rsidR="00EA21CD" w:rsidRPr="00EA21CD" w:rsidRDefault="00797B89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Discuss with 4</w:t>
                  </w:r>
                  <w:r w:rsidR="007B752F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people</w:t>
                  </w:r>
                  <w:r w:rsidR="00EA21CD"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>!</w:t>
                  </w:r>
                </w:p>
              </w:txbxContent>
            </v:textbox>
          </v:shape>
        </w:pict>
      </w:r>
      <w:r w:rsidR="00B03BE7"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3990975</wp:posOffset>
            </wp:positionH>
            <wp:positionV relativeFrom="paragraph">
              <wp:posOffset>-457200</wp:posOffset>
            </wp:positionV>
            <wp:extent cx="1181100" cy="1333500"/>
            <wp:effectExtent l="19050" t="0" r="0" b="0"/>
            <wp:wrapNone/>
            <wp:docPr id="1" name="Picture 1" descr="C:\Users\william\AppData\Local\Microsoft\Windows\Temporary Internet Files\Content.IE5\H3ABV8JJ\Question-Girl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lliam\AppData\Local\Microsoft\Windows\Temporary Internet Files\Content.IE5\H3ABV8JJ\Question-Girl[1]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B752F">
        <w:tab/>
      </w:r>
      <w:bookmarkStart w:id="0" w:name="_GoBack"/>
      <w:bookmarkEnd w:id="0"/>
    </w:p>
    <w:sectPr w:rsidR="00E90BE0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47B3" w:rsidRDefault="000847B3" w:rsidP="0065611F">
      <w:pPr>
        <w:spacing w:after="0" w:line="240" w:lineRule="auto"/>
      </w:pPr>
      <w:r>
        <w:separator/>
      </w:r>
    </w:p>
  </w:endnote>
  <w:endnote w:type="continuationSeparator" w:id="0">
    <w:p w:rsidR="000847B3" w:rsidRDefault="000847B3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47B3" w:rsidRDefault="000847B3" w:rsidP="0065611F">
      <w:pPr>
        <w:spacing w:after="0" w:line="240" w:lineRule="auto"/>
      </w:pPr>
      <w:r>
        <w:separator/>
      </w:r>
    </w:p>
  </w:footnote>
  <w:footnote w:type="continuationSeparator" w:id="0">
    <w:p w:rsidR="000847B3" w:rsidRDefault="000847B3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rSwMDQ2sbQwMzNS0lEKTi0uzszPAykwrAUApElR0SwAAAA="/>
  </w:docVars>
  <w:rsids>
    <w:rsidRoot w:val="00EA21CD"/>
    <w:rsid w:val="000847B3"/>
    <w:rsid w:val="000B2A67"/>
    <w:rsid w:val="001C46DF"/>
    <w:rsid w:val="0046576A"/>
    <w:rsid w:val="005A4765"/>
    <w:rsid w:val="0062343E"/>
    <w:rsid w:val="0065611F"/>
    <w:rsid w:val="00666C43"/>
    <w:rsid w:val="00744829"/>
    <w:rsid w:val="00797B89"/>
    <w:rsid w:val="007B752F"/>
    <w:rsid w:val="0084015E"/>
    <w:rsid w:val="008A06DE"/>
    <w:rsid w:val="00915F56"/>
    <w:rsid w:val="009E6E37"/>
    <w:rsid w:val="00B03BE7"/>
    <w:rsid w:val="00B76397"/>
    <w:rsid w:val="00BD0857"/>
    <w:rsid w:val="00D63377"/>
    <w:rsid w:val="00E90BE0"/>
    <w:rsid w:val="00EA21CD"/>
    <w:rsid w:val="00EF6332"/>
    <w:rsid w:val="00F1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CFF57"/>
  <w15:docId w15:val="{01177F00-4F2B-40F5-9899-694C64FF8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itehead George</cp:lastModifiedBy>
  <cp:revision>6</cp:revision>
  <dcterms:created xsi:type="dcterms:W3CDTF">2016-03-30T02:18:00Z</dcterms:created>
  <dcterms:modified xsi:type="dcterms:W3CDTF">2019-08-29T08:12:00Z</dcterms:modified>
</cp:coreProperties>
</file>